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198F0" w14:textId="4017407E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CỘNG HÒA XÃ HỘI CHỦ NGHĨA VIỆT NAM</w:t>
      </w:r>
      <w:r w:rsidR="00301736">
        <w:rPr>
          <w:rFonts w:ascii="Times New Roman" w:hAnsi="Times New Roman" w:cs="Times New Roman"/>
          <w:b/>
        </w:rPr>
        <w:t>`</w:t>
      </w:r>
    </w:p>
    <w:p w14:paraId="7AF50F78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Độc lập - Tự do - Hạnh phúc</w:t>
      </w:r>
    </w:p>
    <w:p w14:paraId="265F5818" w14:textId="77777777" w:rsidR="00C96C0C" w:rsidRPr="00C41A4F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9B776B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32C360F8" w14:textId="77777777" w:rsidR="00C96C0C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A075772" w14:textId="77777777" w:rsidR="00B10F5A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53086F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76F39">
        <w:rPr>
          <w:rFonts w:ascii="Times New Roman" w:hAnsi="Times New Roman" w:cs="Times New Roman"/>
          <w:b/>
          <w:bCs/>
          <w:sz w:val="36"/>
          <w:szCs w:val="36"/>
        </w:rPr>
        <w:t xml:space="preserve">HOÃN </w:t>
      </w:r>
      <w:r w:rsidR="00B10F5A">
        <w:rPr>
          <w:rFonts w:ascii="Times New Roman" w:hAnsi="Times New Roman" w:cs="Times New Roman"/>
          <w:b/>
          <w:bCs/>
          <w:sz w:val="36"/>
          <w:szCs w:val="36"/>
        </w:rPr>
        <w:t>BÁO CÁO</w:t>
      </w:r>
      <w:r w:rsidR="00E32A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62407BDD" w14:textId="77777777" w:rsidR="00B10F5A" w:rsidRPr="00B10F5A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B10F5A">
        <w:rPr>
          <w:rFonts w:ascii="Times New Roman" w:hAnsi="Times New Roman" w:cs="Times New Roman"/>
          <w:b/>
          <w:bCs/>
          <w:sz w:val="32"/>
        </w:rPr>
        <w:t xml:space="preserve">THỰC TẬP NHẬN THỨC, THỰC TẬP TỐT NGHIỆP, </w:t>
      </w:r>
    </w:p>
    <w:p w14:paraId="0C6BD22E" w14:textId="6048C1D2" w:rsidR="00C96C0C" w:rsidRPr="00B10F5A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B10F5A">
        <w:rPr>
          <w:rFonts w:ascii="Times New Roman" w:hAnsi="Times New Roman" w:cs="Times New Roman"/>
          <w:b/>
          <w:bCs/>
          <w:sz w:val="32"/>
        </w:rPr>
        <w:t>KHÓA LUẬN TỐT NGHIỆP VÀ ĐỀ ÁN MÔN HỌC</w:t>
      </w:r>
    </w:p>
    <w:p w14:paraId="35D823B2" w14:textId="77777777" w:rsidR="00A64170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7B68130" w14:textId="3FDE437F" w:rsidR="00B10F5A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A64170">
        <w:rPr>
          <w:rFonts w:ascii="Times New Roman" w:hAnsi="Times New Roman" w:cs="Times New Roman"/>
          <w:b/>
          <w:sz w:val="26"/>
          <w:szCs w:val="26"/>
          <w:u w:val="single"/>
        </w:rPr>
        <w:t xml:space="preserve">Kính gửi: </w:t>
      </w:r>
      <w:r>
        <w:rPr>
          <w:rFonts w:ascii="Times New Roman" w:hAnsi="Times New Roman" w:cs="Times New Roman"/>
          <w:sz w:val="26"/>
          <w:szCs w:val="26"/>
        </w:rPr>
        <w:t>Trường Đại học Hoa Sen</w:t>
      </w:r>
    </w:p>
    <w:p w14:paraId="4CD04530" w14:textId="77777777" w:rsidR="00A64170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60F2EE70" w14:textId="3C482B6B" w:rsidR="00C96C0C" w:rsidRPr="00BD7547" w:rsidRDefault="00C96C0C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Tôi tên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MSSV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Lớp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62B22736" w14:textId="77777777" w:rsidR="00C96C0C" w:rsidRDefault="00C96C0C" w:rsidP="00166C48">
      <w:pPr>
        <w:tabs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Điện thoại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</w:p>
    <w:p w14:paraId="4C5BA778" w14:textId="77777777" w:rsidR="00B10F5A" w:rsidRDefault="00150635" w:rsidP="00B10F5A">
      <w:pPr>
        <w:tabs>
          <w:tab w:val="left" w:pos="2268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ôi đ</w:t>
      </w:r>
      <w:r w:rsidR="00D074E3" w:rsidRPr="00C62F56">
        <w:rPr>
          <w:rFonts w:ascii="Times New Roman" w:hAnsi="Times New Roman" w:cs="Times New Roman"/>
          <w:sz w:val="26"/>
          <w:szCs w:val="26"/>
        </w:rPr>
        <w:t xml:space="preserve">ề nghị </w:t>
      </w:r>
      <w:r w:rsidR="00D074E3" w:rsidRPr="00D074E3">
        <w:rPr>
          <w:rFonts w:ascii="Times New Roman" w:hAnsi="Times New Roman" w:cs="Times New Roman" w:hint="eastAsia"/>
          <w:sz w:val="26"/>
          <w:szCs w:val="26"/>
        </w:rPr>
        <w:t>đư</w:t>
      </w:r>
      <w:r w:rsidR="00D074E3">
        <w:rPr>
          <w:rFonts w:ascii="Times New Roman" w:hAnsi="Times New Roman" w:cs="Times New Roman"/>
          <w:sz w:val="26"/>
          <w:szCs w:val="26"/>
        </w:rPr>
        <w:t>ợc</w:t>
      </w:r>
      <w:r w:rsidR="00E32A88">
        <w:rPr>
          <w:rFonts w:ascii="Times New Roman" w:hAnsi="Times New Roman" w:cs="Times New Roman"/>
          <w:sz w:val="26"/>
          <w:szCs w:val="26"/>
        </w:rPr>
        <w:t>:</w:t>
      </w:r>
      <w:r w:rsidR="00D074E3">
        <w:rPr>
          <w:rFonts w:ascii="Times New Roman" w:hAnsi="Times New Roman" w:cs="Times New Roman"/>
          <w:sz w:val="26"/>
          <w:szCs w:val="26"/>
        </w:rPr>
        <w:t xml:space="preserve"> </w:t>
      </w:r>
      <w:r w:rsidR="00B10F5A">
        <w:rPr>
          <w:rFonts w:ascii="Times New Roman" w:hAnsi="Times New Roman" w:cs="Times New Roman"/>
          <w:sz w:val="26"/>
          <w:szCs w:val="26"/>
        </w:rPr>
        <w:tab/>
      </w:r>
      <w:r w:rsidR="00E32A88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</w:t>
      </w:r>
      <w:r w:rsidR="00B76F39">
        <w:rPr>
          <w:rFonts w:ascii="Times New Roman" w:hAnsi="Times New Roman" w:cs="Times New Roman"/>
          <w:sz w:val="26"/>
          <w:szCs w:val="26"/>
        </w:rPr>
        <w:t xml:space="preserve">oãn </w:t>
      </w:r>
      <w:r w:rsidR="00E32A88">
        <w:rPr>
          <w:rFonts w:ascii="Times New Roman" w:hAnsi="Times New Roman" w:cs="Times New Roman"/>
          <w:sz w:val="26"/>
          <w:szCs w:val="26"/>
        </w:rPr>
        <w:t>bảo vệ tại Hội đồng chấm báo cáo TTNT/ TTTN/ KLTN</w:t>
      </w:r>
    </w:p>
    <w:p w14:paraId="26B80222" w14:textId="73348F0A" w:rsidR="00E32A88" w:rsidRPr="00B10F5A" w:rsidRDefault="00B10F5A" w:rsidP="00B10F5A">
      <w:pPr>
        <w:tabs>
          <w:tab w:val="left" w:pos="2268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E32A88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>
        <w:rPr>
          <w:rFonts w:ascii="Times New Roman" w:hAnsi="Times New Roman" w:cs="Times New Roman"/>
          <w:sz w:val="26"/>
          <w:szCs w:val="26"/>
        </w:rPr>
        <w:t xml:space="preserve"> hoãn báo cáo cuối kỳ Đề án môn học</w:t>
      </w:r>
    </w:p>
    <w:p w14:paraId="2D678C71" w14:textId="35C6E681" w:rsidR="00C96C0C" w:rsidRDefault="007B7D3D" w:rsidP="00E32A88">
      <w:pPr>
        <w:tabs>
          <w:tab w:val="left" w:leader="dot" w:pos="4536"/>
          <w:tab w:val="left" w:leader="dot" w:pos="7230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M</w:t>
      </w:r>
      <w:r w:rsidR="00C96C0C" w:rsidRPr="00C62F56">
        <w:rPr>
          <w:rFonts w:ascii="Times New Roman" w:hAnsi="Times New Roman" w:cs="Times New Roman"/>
          <w:sz w:val="26"/>
          <w:szCs w:val="26"/>
        </w:rPr>
        <w:t>ôn</w:t>
      </w:r>
      <w:r w:rsidR="00E32A88">
        <w:rPr>
          <w:rFonts w:ascii="Times New Roman" w:hAnsi="Times New Roman" w:cs="Times New Roman"/>
          <w:sz w:val="26"/>
          <w:szCs w:val="26"/>
        </w:rPr>
        <w:t xml:space="preserve"> học</w:t>
      </w:r>
      <w:r w:rsidR="00C96C0C" w:rsidRPr="00BD7547">
        <w:rPr>
          <w:rFonts w:ascii="Times New Roman" w:hAnsi="Times New Roman" w:cs="Times New Roman"/>
        </w:rPr>
        <w:t>:</w:t>
      </w:r>
      <w:r w:rsidR="00C96C0C" w:rsidRPr="00462A45">
        <w:rPr>
          <w:rFonts w:ascii="Times New Roman" w:hAnsi="Times New Roman" w:cs="Times New Roman"/>
          <w:sz w:val="10"/>
          <w:szCs w:val="10"/>
        </w:rPr>
        <w:tab/>
      </w:r>
      <w:r w:rsidR="00C96C0C" w:rsidRPr="00BD7547">
        <w:rPr>
          <w:rFonts w:ascii="Times New Roman" w:hAnsi="Times New Roman" w:cs="Times New Roman"/>
        </w:rPr>
        <w:t xml:space="preserve"> </w:t>
      </w:r>
      <w:r w:rsidR="00843DF6">
        <w:rPr>
          <w:rFonts w:ascii="Times New Roman" w:hAnsi="Times New Roman" w:cs="Times New Roman"/>
          <w:sz w:val="26"/>
          <w:szCs w:val="26"/>
        </w:rPr>
        <w:t>MSMH:</w:t>
      </w:r>
      <w:r w:rsidR="00E65804" w:rsidRPr="00E65804">
        <w:rPr>
          <w:rFonts w:ascii="Times New Roman" w:hAnsi="Times New Roman" w:cs="Times New Roman"/>
          <w:sz w:val="10"/>
          <w:szCs w:val="10"/>
        </w:rPr>
        <w:tab/>
      </w:r>
      <w:r w:rsidR="00166C48">
        <w:rPr>
          <w:rFonts w:ascii="Times New Roman" w:hAnsi="Times New Roman" w:cs="Times New Roman"/>
          <w:sz w:val="26"/>
          <w:szCs w:val="26"/>
        </w:rPr>
        <w:t>Ngày</w:t>
      </w:r>
      <w:r w:rsidR="00843DF6" w:rsidRPr="00E65804">
        <w:rPr>
          <w:rFonts w:ascii="Times New Roman" w:hAnsi="Times New Roman" w:cs="Times New Roman"/>
          <w:sz w:val="26"/>
          <w:szCs w:val="26"/>
        </w:rPr>
        <w:t xml:space="preserve"> </w:t>
      </w:r>
      <w:r w:rsidR="00E32A88">
        <w:rPr>
          <w:rFonts w:ascii="Times New Roman" w:hAnsi="Times New Roman" w:cs="Times New Roman"/>
          <w:sz w:val="26"/>
          <w:szCs w:val="26"/>
        </w:rPr>
        <w:t>báo cáo</w:t>
      </w:r>
      <w:r w:rsidR="00843DF6">
        <w:rPr>
          <w:rFonts w:ascii="Times New Roman" w:hAnsi="Times New Roman" w:cs="Times New Roman"/>
          <w:sz w:val="26"/>
          <w:szCs w:val="26"/>
        </w:rPr>
        <w:t>:</w:t>
      </w:r>
      <w:r w:rsidR="00843DF6" w:rsidRPr="00843DF6">
        <w:rPr>
          <w:rFonts w:ascii="Times New Roman" w:hAnsi="Times New Roman" w:cs="Times New Roman"/>
          <w:sz w:val="10"/>
          <w:szCs w:val="10"/>
        </w:rPr>
        <w:tab/>
      </w:r>
    </w:p>
    <w:p w14:paraId="30E7882C" w14:textId="77777777" w:rsidR="00C96C0C" w:rsidRPr="00E9544D" w:rsidRDefault="007B7D3D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E9544D">
        <w:rPr>
          <w:rFonts w:ascii="Times New Roman" w:hAnsi="Times New Roman" w:cs="Times New Roman"/>
          <w:sz w:val="26"/>
          <w:szCs w:val="26"/>
        </w:rPr>
        <w:t>Lý do:</w:t>
      </w:r>
      <w:r w:rsidR="00C96C0C" w:rsidRPr="002F3469">
        <w:rPr>
          <w:rFonts w:ascii="Times New Roman" w:hAnsi="Times New Roman" w:cs="Times New Roman"/>
          <w:sz w:val="10"/>
          <w:szCs w:val="10"/>
        </w:rPr>
        <w:tab/>
      </w:r>
    </w:p>
    <w:p w14:paraId="3D5FC3C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DE72B59" w14:textId="77777777" w:rsidR="00807F9B" w:rsidRPr="002F3469" w:rsidRDefault="00807F9B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4876BEB0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0E7E391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B61B27A" w14:textId="77777777" w:rsidR="00E9544D" w:rsidRPr="002F3469" w:rsidRDefault="00E9544D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33C7E1B6" w14:textId="1969FBAE" w:rsidR="009B776B" w:rsidRPr="00C62F56" w:rsidRDefault="009B776B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Hồ sơ </w:t>
      </w:r>
      <w:r w:rsidR="0099668B">
        <w:rPr>
          <w:rFonts w:ascii="Times New Roman" w:hAnsi="Times New Roman" w:cs="Times New Roman"/>
          <w:sz w:val="26"/>
          <w:szCs w:val="26"/>
        </w:rPr>
        <w:t xml:space="preserve">minh chứng </w:t>
      </w:r>
      <w:r w:rsidRPr="00C62F56">
        <w:rPr>
          <w:rFonts w:ascii="Times New Roman" w:hAnsi="Times New Roman" w:cs="Times New Roman"/>
          <w:sz w:val="26"/>
          <w:szCs w:val="26"/>
        </w:rPr>
        <w:t xml:space="preserve">đính kèm: </w:t>
      </w:r>
      <w:r w:rsidRPr="00C62F56">
        <w:rPr>
          <w:rFonts w:ascii="Times New Roman" w:hAnsi="Times New Roman" w:cs="Times New Roman"/>
          <w:sz w:val="10"/>
          <w:szCs w:val="10"/>
        </w:rPr>
        <w:tab/>
      </w:r>
    </w:p>
    <w:p w14:paraId="162AE4C0" w14:textId="77777777" w:rsidR="00166C48" w:rsidRPr="00166C48" w:rsidRDefault="00166C48" w:rsidP="00166C48">
      <w:pPr>
        <w:tabs>
          <w:tab w:val="left" w:leader="dot" w:pos="7513"/>
          <w:tab w:val="left" w:leader="dot" w:pos="8505"/>
          <w:tab w:val="left" w:leader="dot" w:pos="9498"/>
        </w:tabs>
        <w:spacing w:line="312" w:lineRule="auto"/>
        <w:ind w:left="5670"/>
        <w:rPr>
          <w:rFonts w:ascii="Times New Roman" w:hAnsi="Times New Roman" w:cs="Times New Roman"/>
          <w:szCs w:val="24"/>
        </w:rPr>
      </w:pPr>
      <w:r w:rsidRPr="00166C48">
        <w:rPr>
          <w:rFonts w:ascii="Times New Roman" w:hAnsi="Times New Roman" w:cs="Times New Roman"/>
          <w:i/>
          <w:szCs w:val="24"/>
        </w:rPr>
        <w:t>TP.HCM, ngày</w:t>
      </w:r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>tháng</w:t>
      </w:r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>năm</w:t>
      </w:r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 xml:space="preserve"> </w:t>
      </w:r>
    </w:p>
    <w:p w14:paraId="0696673B" w14:textId="77777777" w:rsidR="00C96C0C" w:rsidRPr="00571D4A" w:rsidRDefault="00166C48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>
        <w:rPr>
          <w:rFonts w:ascii="Times New Roman" w:hAnsi="Times New Roman" w:cs="Times New Roman"/>
          <w:i/>
          <w:szCs w:val="24"/>
        </w:rPr>
        <w:tab/>
      </w:r>
      <w:r w:rsidR="00C96C0C"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5302EEDE" w14:textId="77777777" w:rsidR="00C96C0C" w:rsidRPr="00C96C0C" w:rsidRDefault="00C96C0C" w:rsidP="00BA7CC6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</w:p>
    <w:p w14:paraId="32928979" w14:textId="77777777" w:rsidR="009B776B" w:rsidRDefault="00C96C0C" w:rsidP="008F5909">
      <w:pPr>
        <w:tabs>
          <w:tab w:val="center" w:pos="2430"/>
          <w:tab w:val="center" w:pos="6521"/>
          <w:tab w:val="left" w:pos="9923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3AB0C418" w14:textId="77777777" w:rsidR="00C96C0C" w:rsidRDefault="00C96C0C" w:rsidP="00BA7CC6">
      <w:pPr>
        <w:tabs>
          <w:tab w:val="center" w:pos="2430"/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2A5F9E18" w14:textId="77777777" w:rsidR="00C96C0C" w:rsidRDefault="00C96C0C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 w:rsidR="00BA7CC6">
        <w:rPr>
          <w:rFonts w:ascii="Times New Roman" w:hAnsi="Times New Roman" w:cs="Times New Roman"/>
          <w:sz w:val="10"/>
          <w:szCs w:val="10"/>
        </w:rPr>
        <w:tab/>
      </w:r>
      <w:r w:rsidR="00BA7CC6" w:rsidRPr="00571D4A">
        <w:rPr>
          <w:rFonts w:ascii="Times New Roman" w:hAnsi="Times New Roman" w:cs="Times New Roman"/>
          <w:sz w:val="10"/>
          <w:szCs w:val="10"/>
        </w:rPr>
        <w:t>…………………………………………………………</w:t>
      </w:r>
    </w:p>
    <w:p w14:paraId="3140BC3C" w14:textId="77777777" w:rsidR="00C62F56" w:rsidRDefault="00C62F56" w:rsidP="00BA7CC6">
      <w:pPr>
        <w:tabs>
          <w:tab w:val="center" w:pos="2430"/>
          <w:tab w:val="center" w:pos="7020"/>
        </w:tabs>
        <w:jc w:val="both"/>
        <w:rPr>
          <w:sz w:val="10"/>
          <w:szCs w:val="10"/>
        </w:rPr>
      </w:pPr>
    </w:p>
    <w:p w14:paraId="1B822882" w14:textId="77777777" w:rsidR="007F6BDA" w:rsidRDefault="007F6BDA" w:rsidP="007F6BDA">
      <w:pPr>
        <w:tabs>
          <w:tab w:val="center" w:pos="1800"/>
          <w:tab w:val="center" w:pos="5760"/>
        </w:tabs>
        <w:spacing w:line="360" w:lineRule="auto"/>
        <w:rPr>
          <w:iCs/>
          <w:sz w:val="26"/>
          <w:szCs w:val="26"/>
        </w:rPr>
      </w:pPr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Phần dành cho </w:t>
      </w:r>
      <w:r>
        <w:rPr>
          <w:rFonts w:ascii="Times New Roman" w:hAnsi="Times New Roman"/>
          <w:b/>
          <w:bCs/>
          <w:sz w:val="26"/>
          <w:szCs w:val="26"/>
          <w:u w:val="single"/>
        </w:rPr>
        <w:t>nhà trường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: </w:t>
      </w:r>
      <w:r w:rsidRPr="00D93BFF">
        <w:rPr>
          <w:rFonts w:ascii="Times New Roman" w:hAnsi="Times New Roman"/>
          <w:bCs/>
          <w:i/>
          <w:sz w:val="26"/>
          <w:szCs w:val="26"/>
        </w:rPr>
        <w:t xml:space="preserve">(đánh dấu </w:t>
      </w:r>
      <w:r w:rsidRPr="00D93BFF">
        <w:rPr>
          <w:rFonts w:ascii="Times New Roman" w:hAnsi="Times New Roman"/>
          <w:sz w:val="26"/>
          <w:szCs w:val="26"/>
        </w:rPr>
        <w:sym w:font="Wingdings 2" w:char="F051"/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vào ô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thích hợp)</w:t>
      </w:r>
      <w:r w:rsidRPr="00D93BFF">
        <w:rPr>
          <w:iCs/>
          <w:sz w:val="26"/>
          <w:szCs w:val="26"/>
        </w:rPr>
        <w:t xml:space="preserve"> </w:t>
      </w:r>
    </w:p>
    <w:p w14:paraId="5ABF5673" w14:textId="73916D99" w:rsidR="00E32A88" w:rsidRPr="00E32A88" w:rsidRDefault="00E32A88" w:rsidP="00E32A88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 w:rsidRPr="00E32A88">
        <w:rPr>
          <w:rFonts w:ascii="Times New Roman" w:hAnsi="Times New Roman" w:cs="Times New Roman"/>
          <w:b/>
          <w:iCs/>
          <w:szCs w:val="24"/>
        </w:rPr>
        <w:t xml:space="preserve">Ý kiến </w:t>
      </w:r>
      <w:r>
        <w:rPr>
          <w:rFonts w:ascii="Times New Roman" w:hAnsi="Times New Roman" w:cs="Times New Roman"/>
          <w:b/>
          <w:iCs/>
          <w:szCs w:val="24"/>
        </w:rPr>
        <w:t>Giám đốc Chương trình</w:t>
      </w:r>
      <w:r w:rsidRPr="00E32A88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7F096D08" w14:textId="77777777" w:rsidR="00B10F5A" w:rsidRDefault="00B10F5A" w:rsidP="00B10F5A">
      <w:pPr>
        <w:tabs>
          <w:tab w:val="left" w:pos="1418"/>
          <w:tab w:val="left" w:pos="4820"/>
          <w:tab w:val="left" w:pos="723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 xml:space="preserve">Sinh viên đã: </w:t>
      </w:r>
      <w:r>
        <w:rPr>
          <w:rFonts w:ascii="Times New Roman" w:hAnsi="Times New Roman"/>
          <w:iCs/>
          <w:szCs w:val="24"/>
        </w:rPr>
        <w:tab/>
      </w:r>
    </w:p>
    <w:p w14:paraId="4B4C4C1F" w14:textId="27A8C870" w:rsidR="00B10F5A" w:rsidRDefault="00B10F5A" w:rsidP="00B10F5A">
      <w:pPr>
        <w:tabs>
          <w:tab w:val="left" w:pos="567"/>
          <w:tab w:val="left" w:pos="4111"/>
          <w:tab w:val="left" w:pos="6521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Hoàn thành thời gian thực tập</w:t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 xml:space="preserve">Nộp quyển báo cáo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Nộp Phiếu đánh giá SVTT</w:t>
      </w:r>
    </w:p>
    <w:p w14:paraId="6A074EA9" w14:textId="5EBF370C" w:rsidR="00B10F5A" w:rsidRDefault="00B10F5A" w:rsidP="00B10F5A">
      <w:pPr>
        <w:tabs>
          <w:tab w:val="left" w:pos="567"/>
          <w:tab w:val="left" w:pos="6521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Hoàn thành khối lượng Đề án môn học</w:t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Nộp quyển báo cáo</w:t>
      </w:r>
    </w:p>
    <w:p w14:paraId="68AFBD72" w14:textId="6283CB8B" w:rsidR="00225FE9" w:rsidRDefault="00225FE9" w:rsidP="00225FE9">
      <w:pPr>
        <w:tabs>
          <w:tab w:val="left" w:pos="567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>
        <w:rPr>
          <w:rFonts w:ascii="Times New Roman" w:hAnsi="Times New Roman"/>
          <w:iCs/>
          <w:szCs w:val="24"/>
        </w:rPr>
        <w:t xml:space="preserve"> Khác:</w:t>
      </w:r>
      <w:r w:rsidRPr="00225FE9">
        <w:rPr>
          <w:rFonts w:ascii="Times New Roman" w:hAnsi="Times New Roman"/>
          <w:iCs/>
          <w:sz w:val="10"/>
          <w:szCs w:val="10"/>
        </w:rPr>
        <w:tab/>
      </w:r>
    </w:p>
    <w:p w14:paraId="7A18A99B" w14:textId="59F0BCF8" w:rsidR="00B10F5A" w:rsidRDefault="00E32A88" w:rsidP="00E32A8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="00B10F5A">
        <w:rPr>
          <w:rFonts w:ascii="Times New Roman" w:hAnsi="Times New Roman"/>
          <w:iCs/>
          <w:szCs w:val="24"/>
        </w:rPr>
        <w:t>cho SV hoãn bảo vệ tại HĐ chấm BC TTNT/TTTN/KLTN; hoãn báo cáo cuối kỳ ĐAMH</w:t>
      </w:r>
    </w:p>
    <w:p w14:paraId="183F24B5" w14:textId="038E5CD3" w:rsidR="00E32A88" w:rsidRDefault="00E32A88" w:rsidP="00E32A8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 w:val="10"/>
          <w:szCs w:val="10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078BBF41" w14:textId="63AA6624" w:rsidR="00B10F5A" w:rsidRPr="009A5EE1" w:rsidRDefault="00B10F5A" w:rsidP="00B10F5A">
      <w:pPr>
        <w:tabs>
          <w:tab w:val="left" w:pos="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 w:val="10"/>
          <w:szCs w:val="10"/>
        </w:rPr>
        <w:tab/>
      </w:r>
      <w:r>
        <w:rPr>
          <w:rFonts w:ascii="Times New Roman" w:hAnsi="Times New Roman"/>
          <w:iCs/>
          <w:sz w:val="10"/>
          <w:szCs w:val="10"/>
        </w:rPr>
        <w:tab/>
      </w:r>
    </w:p>
    <w:p w14:paraId="496FEAD3" w14:textId="77777777" w:rsidR="00E32A88" w:rsidRPr="009A5EE1" w:rsidRDefault="00E32A88" w:rsidP="00E32A88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r w:rsidRPr="009A5EE1">
        <w:rPr>
          <w:rFonts w:ascii="Times New Roman" w:hAnsi="Times New Roman"/>
          <w:szCs w:val="24"/>
        </w:rPr>
        <w:t>Ngày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  <w:t xml:space="preserve">  </w:t>
      </w:r>
      <w:r w:rsidRPr="009A5EE1">
        <w:rPr>
          <w:rFonts w:ascii="Times New Roman" w:hAnsi="Times New Roman"/>
          <w:szCs w:val="24"/>
        </w:rPr>
        <w:t>Họ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p w14:paraId="6B58CD7A" w14:textId="610DE0C2" w:rsidR="00426AD3" w:rsidRPr="009A5EE1" w:rsidRDefault="005D7D9E" w:rsidP="00B10F5A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 w:rsidRPr="009A5EE1">
        <w:rPr>
          <w:rFonts w:ascii="Times New Roman" w:hAnsi="Times New Roman" w:cs="Times New Roman"/>
          <w:b/>
          <w:iCs/>
          <w:szCs w:val="24"/>
        </w:rPr>
        <w:t xml:space="preserve">Ý kiến của </w:t>
      </w:r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Trưởng/ Phó Trưởng </w:t>
      </w:r>
      <w:r w:rsidR="00106191">
        <w:rPr>
          <w:rFonts w:ascii="Times New Roman" w:hAnsi="Times New Roman" w:cs="Times New Roman"/>
          <w:b/>
          <w:iCs/>
          <w:szCs w:val="24"/>
        </w:rPr>
        <w:t>Khoa</w:t>
      </w:r>
    </w:p>
    <w:p w14:paraId="6548A31D" w14:textId="74BDB229" w:rsidR="00426AD3" w:rsidRPr="009A5EE1" w:rsidRDefault="00426AD3" w:rsidP="00166C4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="00B10F5A"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5D6D8E67" w14:textId="1C982086" w:rsidR="00166C48" w:rsidRDefault="00216342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 w:val="10"/>
          <w:szCs w:val="10"/>
        </w:rPr>
      </w:pPr>
      <w:r w:rsidRPr="009A5EE1">
        <w:rPr>
          <w:rFonts w:ascii="Times New Roman" w:hAnsi="Times New Roman"/>
          <w:szCs w:val="24"/>
        </w:rPr>
        <w:t>Ngày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Pr="00E12E67">
        <w:rPr>
          <w:rFonts w:ascii="Times New Roman" w:hAnsi="Times New Roman"/>
          <w:sz w:val="10"/>
          <w:szCs w:val="10"/>
        </w:rPr>
        <w:t xml:space="preserve">  </w:t>
      </w:r>
      <w:r w:rsidRPr="009A5EE1">
        <w:rPr>
          <w:rFonts w:ascii="Times New Roman" w:hAnsi="Times New Roman"/>
          <w:szCs w:val="24"/>
        </w:rPr>
        <w:t>Họ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p w14:paraId="13246BFB" w14:textId="774F319B" w:rsidR="001524B7" w:rsidRDefault="001524B7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</w:p>
    <w:p w14:paraId="493EAC74" w14:textId="77777777" w:rsidR="001524B7" w:rsidRPr="001524B7" w:rsidRDefault="001524B7" w:rsidP="001524B7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 w:rsidRPr="001524B7">
        <w:rPr>
          <w:rFonts w:ascii="Times New Roman" w:hAnsi="Times New Roman" w:cs="Times New Roman"/>
          <w:b/>
          <w:iCs/>
          <w:szCs w:val="24"/>
        </w:rPr>
        <w:lastRenderedPageBreak/>
        <w:t>Trưởng/ Phó Trưởng Phòng, Phòng Đào tạo Đại học:</w:t>
      </w:r>
    </w:p>
    <w:p w14:paraId="7B7CCFE4" w14:textId="77777777" w:rsidR="001524B7" w:rsidRPr="001524B7" w:rsidRDefault="001524B7" w:rsidP="001524B7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sym w:font="Wingdings" w:char="F06F"/>
      </w:r>
      <w:r w:rsidRPr="001524B7">
        <w:rPr>
          <w:rFonts w:ascii="Times New Roman" w:hAnsi="Times New Roman"/>
          <w:iCs/>
          <w:szCs w:val="24"/>
        </w:rPr>
        <w:t xml:space="preserve"> Đồng ý </w:t>
      </w:r>
      <w:r w:rsidRPr="001524B7">
        <w:rPr>
          <w:rFonts w:ascii="Times New Roman" w:hAnsi="Times New Roman"/>
          <w:iCs/>
          <w:szCs w:val="24"/>
        </w:rPr>
        <w:tab/>
      </w:r>
      <w:r w:rsidRPr="009A5EE1">
        <w:sym w:font="Wingdings" w:char="F06F"/>
      </w:r>
      <w:r w:rsidRPr="001524B7">
        <w:rPr>
          <w:rFonts w:ascii="Times New Roman" w:hAnsi="Times New Roman"/>
          <w:iCs/>
          <w:szCs w:val="24"/>
        </w:rPr>
        <w:t xml:space="preserve"> Không đồng ý. Lý do: </w:t>
      </w:r>
      <w:r w:rsidRPr="001524B7">
        <w:rPr>
          <w:rFonts w:ascii="Times New Roman" w:hAnsi="Times New Roman"/>
          <w:iCs/>
          <w:sz w:val="10"/>
          <w:szCs w:val="10"/>
        </w:rPr>
        <w:tab/>
      </w:r>
    </w:p>
    <w:p w14:paraId="7E40514A" w14:textId="77777777" w:rsidR="001524B7" w:rsidRPr="001524B7" w:rsidRDefault="001524B7" w:rsidP="001524B7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 w:val="10"/>
          <w:szCs w:val="10"/>
        </w:rPr>
      </w:pPr>
      <w:r w:rsidRPr="001524B7">
        <w:rPr>
          <w:rFonts w:ascii="Times New Roman" w:hAnsi="Times New Roman"/>
          <w:szCs w:val="24"/>
        </w:rPr>
        <w:t>Ngày</w:t>
      </w:r>
      <w:r w:rsidRPr="001524B7">
        <w:rPr>
          <w:rFonts w:ascii="Times New Roman" w:hAnsi="Times New Roman"/>
          <w:sz w:val="10"/>
          <w:szCs w:val="10"/>
        </w:rPr>
        <w:tab/>
      </w:r>
      <w:r w:rsidRPr="001524B7">
        <w:rPr>
          <w:rFonts w:ascii="Times New Roman" w:hAnsi="Times New Roman"/>
          <w:szCs w:val="24"/>
        </w:rPr>
        <w:t>/</w:t>
      </w:r>
      <w:r w:rsidRPr="001524B7">
        <w:rPr>
          <w:rFonts w:ascii="Times New Roman" w:hAnsi="Times New Roman"/>
          <w:sz w:val="10"/>
          <w:szCs w:val="10"/>
        </w:rPr>
        <w:tab/>
      </w:r>
      <w:r w:rsidRPr="001524B7">
        <w:rPr>
          <w:rFonts w:ascii="Times New Roman" w:hAnsi="Times New Roman"/>
          <w:szCs w:val="24"/>
        </w:rPr>
        <w:t>/</w:t>
      </w:r>
      <w:r w:rsidRPr="001524B7">
        <w:rPr>
          <w:rFonts w:ascii="Times New Roman" w:hAnsi="Times New Roman"/>
          <w:sz w:val="10"/>
          <w:szCs w:val="10"/>
        </w:rPr>
        <w:tab/>
        <w:t xml:space="preserve">  </w:t>
      </w:r>
      <w:r w:rsidRPr="001524B7">
        <w:rPr>
          <w:rFonts w:ascii="Times New Roman" w:hAnsi="Times New Roman"/>
          <w:szCs w:val="24"/>
        </w:rPr>
        <w:t>Họ và tên:</w:t>
      </w:r>
      <w:r w:rsidRPr="001524B7">
        <w:rPr>
          <w:rFonts w:ascii="Times New Roman" w:hAnsi="Times New Roman"/>
          <w:sz w:val="10"/>
          <w:szCs w:val="10"/>
        </w:rPr>
        <w:tab/>
      </w:r>
      <w:r w:rsidRPr="001524B7">
        <w:rPr>
          <w:rFonts w:ascii="Times New Roman" w:hAnsi="Times New Roman"/>
          <w:szCs w:val="24"/>
        </w:rPr>
        <w:t>Chữ ký:</w:t>
      </w:r>
      <w:r w:rsidRPr="001524B7">
        <w:rPr>
          <w:rFonts w:ascii="Times New Roman" w:hAnsi="Times New Roman"/>
          <w:sz w:val="10"/>
          <w:szCs w:val="10"/>
        </w:rPr>
        <w:tab/>
      </w:r>
    </w:p>
    <w:p w14:paraId="342EF4B4" w14:textId="77777777" w:rsidR="001524B7" w:rsidRPr="009A5EE1" w:rsidRDefault="001524B7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</w:p>
    <w:sectPr w:rsidR="001524B7" w:rsidRPr="009A5EE1" w:rsidSect="00E7203C">
      <w:headerReference w:type="default" r:id="rId7"/>
      <w:pgSz w:w="11909" w:h="16834" w:code="9"/>
      <w:pgMar w:top="450" w:right="852" w:bottom="446" w:left="1134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D5CCD" w14:textId="77777777" w:rsidR="00076C0F" w:rsidRDefault="00076C0F" w:rsidP="00E7203C">
      <w:r>
        <w:separator/>
      </w:r>
    </w:p>
  </w:endnote>
  <w:endnote w:type="continuationSeparator" w:id="0">
    <w:p w14:paraId="23B0021D" w14:textId="77777777" w:rsidR="00076C0F" w:rsidRDefault="00076C0F" w:rsidP="00E7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68EA6" w14:textId="77777777" w:rsidR="00076C0F" w:rsidRDefault="00076C0F" w:rsidP="00E7203C">
      <w:r>
        <w:separator/>
      </w:r>
    </w:p>
  </w:footnote>
  <w:footnote w:type="continuationSeparator" w:id="0">
    <w:p w14:paraId="51F0FC1D" w14:textId="77777777" w:rsidR="00076C0F" w:rsidRDefault="00076C0F" w:rsidP="00E72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F4228" w14:textId="62344346" w:rsidR="0044589A" w:rsidRDefault="008E4F9C" w:rsidP="0044589A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</w:t>
    </w:r>
    <w:r w:rsidR="00301736">
      <w:rPr>
        <w:rFonts w:ascii="Times New Roman" w:hAnsi="Times New Roman"/>
        <w:i/>
        <w:sz w:val="22"/>
        <w:szCs w:val="22"/>
      </w:rPr>
      <w:t>Đ</w:t>
    </w:r>
    <w:r w:rsidR="00B10F5A">
      <w:rPr>
        <w:rFonts w:ascii="Times New Roman" w:hAnsi="Times New Roman"/>
        <w:i/>
        <w:sz w:val="22"/>
        <w:szCs w:val="22"/>
      </w:rPr>
      <w:t>T</w:t>
    </w:r>
    <w:r w:rsidR="00301736">
      <w:rPr>
        <w:rFonts w:ascii="Times New Roman" w:hAnsi="Times New Roman"/>
        <w:i/>
        <w:sz w:val="22"/>
        <w:szCs w:val="22"/>
      </w:rPr>
      <w:t>Đ</w:t>
    </w:r>
    <w:r w:rsidR="00B10F5A">
      <w:rPr>
        <w:rFonts w:ascii="Times New Roman" w:hAnsi="Times New Roman"/>
        <w:i/>
        <w:sz w:val="22"/>
        <w:szCs w:val="22"/>
      </w:rPr>
      <w:t>H_</w:t>
    </w:r>
    <w:r w:rsidR="0044589A">
      <w:rPr>
        <w:rFonts w:ascii="Times New Roman" w:hAnsi="Times New Roman"/>
        <w:i/>
        <w:sz w:val="22"/>
        <w:szCs w:val="22"/>
      </w:rPr>
      <w:t>BM.1</w:t>
    </w:r>
    <w:r w:rsidR="000329FA">
      <w:rPr>
        <w:rFonts w:ascii="Times New Roman" w:hAnsi="Times New Roman"/>
        <w:i/>
        <w:sz w:val="22"/>
        <w:szCs w:val="22"/>
      </w:rPr>
      <w:t>2</w:t>
    </w:r>
  </w:p>
  <w:p w14:paraId="3729E9C0" w14:textId="77777777" w:rsidR="00E7203C" w:rsidRDefault="00E72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12718"/>
    <w:multiLevelType w:val="hybridMultilevel"/>
    <w:tmpl w:val="F4D06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4868498">
    <w:abstractNumId w:val="2"/>
  </w:num>
  <w:num w:numId="2" w16cid:durableId="59443991">
    <w:abstractNumId w:val="0"/>
  </w:num>
  <w:num w:numId="3" w16cid:durableId="2602626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0tzA3MjRX0lEKTi0uzszPAykwrAUAi/kNhCwAAAA="/>
  </w:docVars>
  <w:rsids>
    <w:rsidRoot w:val="00C96C0C"/>
    <w:rsid w:val="000329FA"/>
    <w:rsid w:val="000378D1"/>
    <w:rsid w:val="00041175"/>
    <w:rsid w:val="00073458"/>
    <w:rsid w:val="00076C0F"/>
    <w:rsid w:val="00084531"/>
    <w:rsid w:val="000D6CCD"/>
    <w:rsid w:val="00106191"/>
    <w:rsid w:val="00107D6B"/>
    <w:rsid w:val="00150635"/>
    <w:rsid w:val="001524B7"/>
    <w:rsid w:val="00166C48"/>
    <w:rsid w:val="0017209F"/>
    <w:rsid w:val="00192925"/>
    <w:rsid w:val="00216342"/>
    <w:rsid w:val="00225FE9"/>
    <w:rsid w:val="00242B7A"/>
    <w:rsid w:val="00287B4B"/>
    <w:rsid w:val="0029126E"/>
    <w:rsid w:val="00293A88"/>
    <w:rsid w:val="002E0F2C"/>
    <w:rsid w:val="002F3469"/>
    <w:rsid w:val="00301736"/>
    <w:rsid w:val="0034577A"/>
    <w:rsid w:val="00360565"/>
    <w:rsid w:val="0036740C"/>
    <w:rsid w:val="003A2C74"/>
    <w:rsid w:val="003D181F"/>
    <w:rsid w:val="003D34C4"/>
    <w:rsid w:val="003F54CA"/>
    <w:rsid w:val="00426AD3"/>
    <w:rsid w:val="0044589A"/>
    <w:rsid w:val="00456FD8"/>
    <w:rsid w:val="004761A1"/>
    <w:rsid w:val="00477B75"/>
    <w:rsid w:val="004C2399"/>
    <w:rsid w:val="004F5AA8"/>
    <w:rsid w:val="0053086F"/>
    <w:rsid w:val="005B3C9B"/>
    <w:rsid w:val="005D7D9E"/>
    <w:rsid w:val="00624D76"/>
    <w:rsid w:val="00727DFD"/>
    <w:rsid w:val="00741AD2"/>
    <w:rsid w:val="00753F0F"/>
    <w:rsid w:val="007B03EC"/>
    <w:rsid w:val="007B7D3D"/>
    <w:rsid w:val="007F6BDA"/>
    <w:rsid w:val="00800813"/>
    <w:rsid w:val="00807F9B"/>
    <w:rsid w:val="00843DF6"/>
    <w:rsid w:val="00880AF4"/>
    <w:rsid w:val="008870DF"/>
    <w:rsid w:val="008A266C"/>
    <w:rsid w:val="008E4F9C"/>
    <w:rsid w:val="008F5909"/>
    <w:rsid w:val="00935F63"/>
    <w:rsid w:val="00956359"/>
    <w:rsid w:val="0099668B"/>
    <w:rsid w:val="009A5EE1"/>
    <w:rsid w:val="009B776B"/>
    <w:rsid w:val="00A26871"/>
    <w:rsid w:val="00A31E58"/>
    <w:rsid w:val="00A42277"/>
    <w:rsid w:val="00A64170"/>
    <w:rsid w:val="00AF4844"/>
    <w:rsid w:val="00B10F5A"/>
    <w:rsid w:val="00B76F39"/>
    <w:rsid w:val="00B823E5"/>
    <w:rsid w:val="00BA4B18"/>
    <w:rsid w:val="00BA7CC6"/>
    <w:rsid w:val="00BB349F"/>
    <w:rsid w:val="00BD43FE"/>
    <w:rsid w:val="00C07EC1"/>
    <w:rsid w:val="00C47015"/>
    <w:rsid w:val="00C62F56"/>
    <w:rsid w:val="00C96C0C"/>
    <w:rsid w:val="00CA1F7A"/>
    <w:rsid w:val="00CB3700"/>
    <w:rsid w:val="00CB6805"/>
    <w:rsid w:val="00CD16C6"/>
    <w:rsid w:val="00D074E3"/>
    <w:rsid w:val="00D47625"/>
    <w:rsid w:val="00DA1518"/>
    <w:rsid w:val="00DC0AF8"/>
    <w:rsid w:val="00DE480E"/>
    <w:rsid w:val="00E029D3"/>
    <w:rsid w:val="00E12E67"/>
    <w:rsid w:val="00E14888"/>
    <w:rsid w:val="00E32A88"/>
    <w:rsid w:val="00E40CCC"/>
    <w:rsid w:val="00E65804"/>
    <w:rsid w:val="00E7203C"/>
    <w:rsid w:val="00E83425"/>
    <w:rsid w:val="00E9544D"/>
    <w:rsid w:val="00EA0DB1"/>
    <w:rsid w:val="00F23298"/>
    <w:rsid w:val="00F64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D01295"/>
  <w15:chartTrackingRefBased/>
  <w15:docId w15:val="{5FDBE912-0747-41A2-83D3-0B687F89A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F3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3469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E720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03C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E720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203C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E32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Tuấn Lưu Duy</cp:lastModifiedBy>
  <cp:revision>11</cp:revision>
  <cp:lastPrinted>2022-05-04T04:39:00Z</cp:lastPrinted>
  <dcterms:created xsi:type="dcterms:W3CDTF">2021-09-09T07:18:00Z</dcterms:created>
  <dcterms:modified xsi:type="dcterms:W3CDTF">2022-05-04T04:48:00Z</dcterms:modified>
</cp:coreProperties>
</file>